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Кайнова Екатерина 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254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254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491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491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051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051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4480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4480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6252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6252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7945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7945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40231"/>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40231"/>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57128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7128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73292"/>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73292"/>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1531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1531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йнова Екатерина Андреевна</dc:creator>
  <dc:language>ru-RU</dc:language>
  <cp:keywords/>
  <dcterms:created xsi:type="dcterms:W3CDTF">2025-03-05T13:13:24Z</dcterms:created>
  <dcterms:modified xsi:type="dcterms:W3CDTF">2025-03-05T1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